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roject Manager position at [Company Name] in South Africa Johannesburg. As a results-driven and experienced professional with a proven track record in managing complex projects across diverse industries, I am confident that my skills, leadership capabilities, and understanding of the dynamic business environment in South Africa Johannesburg align perfectly with your organization’s goals. This opportunity to contribute to your team as a Project Manager is both exciting and meaningful to me.</w:t>
      </w:r>
    </w:p>
    <w:p>
      <w:pPr>
        <w:pStyle w:val="BodyText"/>
      </w:pPr>
      <w:r>
        <w:t xml:space="preserve">With over [X] years of experience in project management, I have consistently delivered projects on time, within budget, and to the highest standards. My career has been defined by a passion for fostering collaboration, optimizing resources, and driving outcomes that deliver value to stakeholders. Whether managing infrastructure development projects in Johannesburg or leading digital transformation initiatives across South Africa’s vibrant business landscape, I have cultivated a deep understanding of the unique challenges and opportunities present in this region.</w:t>
      </w:r>
    </w:p>
    <w:bookmarkStart w:id="20" w:name="why-south-africa-johannesburg"/>
    <w:p>
      <w:pPr>
        <w:pStyle w:val="Heading2"/>
      </w:pPr>
      <w:r>
        <w:t xml:space="preserve">Why South Africa Johannesburg?</w:t>
      </w:r>
    </w:p>
    <w:p>
      <w:pPr>
        <w:pStyle w:val="FirstParagraph"/>
      </w:pPr>
      <w:r>
        <w:t xml:space="preserve">The role of a Project Manager in South Africa Johannesburg is particularly impactful due to the city’s status as a hub for innovation, economic growth, and cross-border collaboration. As a Project Manager, I have always sought environments where my expertise can contribute to meaningful progress. In Johannesburg, where industries ranging from mining and technology to finance and healthcare are rapidly evolving, project managers play a critical role in ensuring strategic alignment and operational excellence. My background includes working with teams in South Africa to navigate regulatory frameworks, cultural nuances, and the complexities of large-scale projects that require both technical precision and adaptability.</w:t>
      </w:r>
    </w:p>
    <w:p>
      <w:pPr>
        <w:pStyle w:val="BodyText"/>
      </w:pPr>
      <w:r>
        <w:t xml:space="preserve">One of my most notable achievements was leading a multi-million-rand infrastructure project in Johannesburg that involved coordinating with over 50 stakeholders, including local government bodies, private sector partners, and community representatives. This project not only met all deadlines but also set a benchmark for sustainable development practices in the region. My ability to balance stakeholder expectations, manage risks effectively, and maintain a focus on long-term value creation is a testament to my commitment as a Project Manager.</w:t>
      </w:r>
    </w:p>
    <w:bookmarkEnd w:id="20"/>
    <w:bookmarkStart w:id="21" w:name="skills-and-expertise"/>
    <w:p>
      <w:pPr>
        <w:pStyle w:val="Heading2"/>
      </w:pPr>
      <w:r>
        <w:t xml:space="preserve">Skills and Expertise</w:t>
      </w:r>
    </w:p>
    <w:p>
      <w:pPr>
        <w:pStyle w:val="FirstParagraph"/>
      </w:pPr>
      <w:r>
        <w:t xml:space="preserve">As a certified Project Manager with [PMP/PRINCE2/Agile] credentials, I bring a structured yet flexible approach to project execution. My expertise spans the entire project lifecycle, from initiation and planning to execution, monitoring, and closure. I am adept at developing detailed project plans, allocating resources efficiently, and leveraging tools like Microsoft Project and JIRA to ensure transparency and accountability. In South Africa Johannesburg’s fast-paced environment, I have honed my ability to anticipate challenges—whether related to supply chain disruptions, resource constraints, or shifting market demands—and implement proactive solutions.</w:t>
      </w:r>
    </w:p>
    <w:p>
      <w:pPr>
        <w:pStyle w:val="BodyText"/>
      </w:pPr>
      <w:r>
        <w:t xml:space="preserve">Leadership is at the core of my project management philosophy. I believe in empowering teams through clear communication, fostering a culture of innovation, and ensuring that every team member feels valued and motivated. In a recent initiative for a technology firm based in Johannesburg, I led a cross-functional team to deliver a cloud migration project six weeks ahead of schedule. This success was driven by my emphasis on collaboration, regular stakeholder updates, and the implementation of agile methodologies tailored to the organization’s unique needs.</w:t>
      </w:r>
    </w:p>
    <w:bookmarkEnd w:id="21"/>
    <w:bookmarkStart w:id="22" w:name="X6f61bdb7366787297c3be6c7f07cc993068c697"/>
    <w:p>
      <w:pPr>
        <w:pStyle w:val="Heading2"/>
      </w:pPr>
      <w:r>
        <w:t xml:space="preserve">Understanding South Africa’s Business Landscape</w:t>
      </w:r>
    </w:p>
    <w:p>
      <w:pPr>
        <w:pStyle w:val="FirstParagraph"/>
      </w:pPr>
      <w:r>
        <w:t xml:space="preserve">Working in South Africa Johannesburg has taught me the importance of cultural competence and local market awareness. The region’s diverse population, evolving economic conditions, and regulatory environment require project managers to be both adaptable and strategic. I have collaborated with organizations across sectors such as renewable energy, telecommunications, and healthcare to design projects that not only meet technical requirements but also align with socio-economic goals. For instance, I recently supported a renewable energy project in Johannesburg that aimed to reduce the city’s carbon footprint while creating local employment opportunities—a project that required careful stakeholder engagement and a deep understanding of community needs.</w:t>
      </w:r>
    </w:p>
    <w:p>
      <w:pPr>
        <w:pStyle w:val="BodyText"/>
      </w:pPr>
      <w:r>
        <w:t xml:space="preserve">My ability to navigate the complexities of South Africa’s business landscape is further strengthened by my fluency in [local languages if applicable] and my experience working with international teams. This dual perspective enables me to bridge gaps between global best practices and local realities, ensuring that projects are both scalable and sustainable.</w:t>
      </w:r>
    </w:p>
    <w:bookmarkEnd w:id="22"/>
    <w:bookmarkStart w:id="23" w:name="why-company-name"/>
    <w:p>
      <w:pPr>
        <w:pStyle w:val="Heading2"/>
      </w:pPr>
      <w:r>
        <w:t xml:space="preserve">Why [Company Name]?</w:t>
      </w:r>
    </w:p>
    <w:p>
      <w:pPr>
        <w:pStyle w:val="FirstParagraph"/>
      </w:pPr>
      <w:r>
        <w:t xml:space="preserve">[Company Name]’s reputation as a leader in [specific industry or sector] resonates deeply with my professional values. I am particularly impressed by your commitment to [mention a specific initiative, value, or project of the company], which reflects the kind of innovation and integrity I strive to uphold in every project I manage. I am eager to contribute my expertise in project management to support your mission and help drive impactful outcomes for your clients and stakeholders in South Africa Johannesburg.</w:t>
      </w:r>
    </w:p>
    <w:p>
      <w:pPr>
        <w:pStyle w:val="BodyText"/>
      </w:pPr>
      <w:r>
        <w:t xml:space="preserve">In addition to my technical skills, I bring a proactive attitude, a strong work ethic, and an unwavering focus on delivering results. My goal as a Project Manager is not only to meet objectives but to exceed expectations by fostering trust, transparency, and long-term partnerships. I am confident that my background in managing projects of varying complexity in South Africa Johannesburg will enable me to make an immediate contribution to your team.</w:t>
      </w:r>
    </w:p>
    <w:p>
      <w:pPr>
        <w:pStyle w:val="BodyText"/>
      </w:pPr>
      <w:r>
        <w:t xml:space="preserve">Thank you for considering my application. I would be delighted to discuss how my experience and vision align with the goals of [Company Name]. Please feel free to contact me at [Your Phone Number] or [Your Email Address] at your earliest convenience. I look forward to the opportunity to speak with you and explore how I can contribute to your organization’s continued success in South Africa Johannesburg.</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6-07-24T17:03:19Z</dcterms:created>
  <dcterms:modified xsi:type="dcterms:W3CDTF">2026-07-24T17:03:19Z</dcterms:modified>
</cp:coreProperties>
</file>

<file path=docProps/custom.xml><?xml version="1.0" encoding="utf-8"?>
<Properties xmlns="http://schemas.openxmlformats.org/officeDocument/2006/custom-properties" xmlns:vt="http://schemas.openxmlformats.org/officeDocument/2006/docPropsVTypes"/>
</file>